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84185" w14:textId="77777777" w:rsidR="00060E5C" w:rsidRPr="00060E5C" w:rsidRDefault="00060E5C" w:rsidP="00060E5C">
      <w:pPr>
        <w:widowControl/>
        <w:jc w:val="left"/>
        <w:rPr>
          <w:rFonts w:ascii="宋体" w:eastAsia="宋体" w:hAnsi="宋体" w:cs="宋体"/>
          <w:kern w:val="0"/>
          <w:szCs w:val="21"/>
        </w:rPr>
      </w:pPr>
      <w:r w:rsidRPr="00060E5C">
        <w:rPr>
          <w:rFonts w:ascii="宋体" w:eastAsia="宋体" w:hAnsi="宋体" w:cs="宋体" w:hint="eastAsia"/>
          <w:b/>
          <w:bCs/>
          <w:color w:val="000000"/>
          <w:kern w:val="0"/>
          <w:szCs w:val="21"/>
        </w:rPr>
        <w:t xml:space="preserve">【活动规则】 </w:t>
      </w:r>
    </w:p>
    <w:p w14:paraId="7E3B289A" w14:textId="2AEE7DA6" w:rsidR="00060E5C" w:rsidRDefault="00060E5C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>场地分四个区——</w:t>
      </w:r>
      <w:r w:rsidR="007904E8" w:rsidRPr="00A537B9">
        <w:rPr>
          <w:rFonts w:ascii="宋体" w:eastAsia="宋体" w:hAnsi="宋体" w:cs="宋体" w:hint="eastAsia"/>
          <w:color w:val="000000"/>
          <w:kern w:val="0"/>
          <w:szCs w:val="21"/>
        </w:rPr>
        <w:t>谜语</w:t>
      </w: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>区</w:t>
      </w:r>
      <w:r w:rsidR="007904E8" w:rsidRPr="00A537B9">
        <w:rPr>
          <w:rFonts w:ascii="宋体" w:eastAsia="宋体" w:hAnsi="宋体" w:cs="宋体" w:hint="eastAsia"/>
          <w:color w:val="000000"/>
          <w:kern w:val="0"/>
          <w:szCs w:val="21"/>
        </w:rPr>
        <w:t>、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飞镖</w:t>
      </w: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>区</w:t>
      </w:r>
      <w:r w:rsidR="007904E8" w:rsidRPr="00A537B9">
        <w:rPr>
          <w:rFonts w:ascii="宋体" w:eastAsia="宋体" w:hAnsi="宋体" w:cs="宋体" w:hint="eastAsia"/>
          <w:color w:val="000000"/>
          <w:kern w:val="0"/>
          <w:szCs w:val="21"/>
        </w:rPr>
        <w:t>、</w:t>
      </w: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>套圈区和兑换区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，共设置了3个活动</w:t>
      </w:r>
      <w:r w:rsidR="009167ED" w:rsidRPr="00A537B9">
        <w:rPr>
          <w:rFonts w:ascii="宋体" w:eastAsia="宋体" w:hAnsi="宋体" w:cs="宋体" w:hint="eastAsia"/>
          <w:color w:val="000000"/>
          <w:kern w:val="0"/>
          <w:szCs w:val="21"/>
        </w:rPr>
        <w:t>，</w:t>
      </w:r>
      <w:r w:rsidR="009167ED" w:rsidRPr="00060E5C">
        <w:rPr>
          <w:rFonts w:ascii="宋体" w:eastAsia="宋体" w:hAnsi="宋体" w:cs="宋体" w:hint="eastAsia"/>
          <w:color w:val="000000"/>
          <w:kern w:val="0"/>
          <w:szCs w:val="21"/>
        </w:rPr>
        <w:t>参加活动</w:t>
      </w:r>
      <w:r w:rsidR="009167ED" w:rsidRPr="00A537B9">
        <w:rPr>
          <w:rFonts w:ascii="宋体" w:eastAsia="宋体" w:hAnsi="宋体" w:cs="宋体" w:hint="eastAsia"/>
          <w:color w:val="000000"/>
          <w:kern w:val="0"/>
          <w:szCs w:val="21"/>
        </w:rPr>
        <w:t>即可获得磁贴，最后根据所获磁贴的数量兑换奖品</w:t>
      </w: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>。</w:t>
      </w:r>
    </w:p>
    <w:p w14:paraId="1A5715CF" w14:textId="77777777" w:rsidR="00A537B9" w:rsidRPr="00A537B9" w:rsidRDefault="00A537B9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</w:p>
    <w:p w14:paraId="729BF57F" w14:textId="1556F94E" w:rsidR="00060E5C" w:rsidRPr="00A537B9" w:rsidRDefault="00060E5C" w:rsidP="00060E5C">
      <w:pPr>
        <w:widowControl/>
        <w:jc w:val="left"/>
        <w:rPr>
          <w:rFonts w:ascii="宋体" w:eastAsia="宋体" w:hAnsi="宋体" w:cs="宋体"/>
          <w:b/>
          <w:color w:val="000000"/>
          <w:kern w:val="0"/>
          <w:szCs w:val="21"/>
        </w:rPr>
      </w:pPr>
      <w:r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1</w:t>
      </w:r>
      <w:r w:rsidRPr="00A537B9">
        <w:rPr>
          <w:rFonts w:ascii="宋体" w:eastAsia="宋体" w:hAnsi="宋体" w:cs="宋体"/>
          <w:b/>
          <w:color w:val="000000"/>
          <w:kern w:val="0"/>
          <w:szCs w:val="21"/>
        </w:rPr>
        <w:t xml:space="preserve">. </w:t>
      </w:r>
      <w:r w:rsidR="007904E8"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谜语</w:t>
      </w:r>
      <w:r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区活动：</w:t>
      </w:r>
    </w:p>
    <w:p w14:paraId="22E4F8E8" w14:textId="54B1D1A8" w:rsidR="00060E5C" w:rsidRPr="00A537B9" w:rsidRDefault="007904E8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先</w:t>
      </w:r>
      <w:r w:rsidR="00060E5C" w:rsidRPr="00A537B9">
        <w:rPr>
          <w:rFonts w:ascii="宋体" w:eastAsia="宋体" w:hAnsi="宋体" w:cs="宋体" w:hint="eastAsia"/>
          <w:color w:val="000000"/>
          <w:kern w:val="0"/>
          <w:szCs w:val="21"/>
        </w:rPr>
        <w:t>领取一张带有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谜语</w:t>
      </w:r>
      <w:r w:rsidR="00060E5C" w:rsidRPr="00A537B9">
        <w:rPr>
          <w:rFonts w:ascii="宋体" w:eastAsia="宋体" w:hAnsi="宋体" w:cs="宋体" w:hint="eastAsia"/>
          <w:color w:val="000000"/>
          <w:kern w:val="0"/>
          <w:szCs w:val="21"/>
        </w:rPr>
        <w:t>的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题目，共设置了</w:t>
      </w:r>
      <w:r w:rsidR="005A3334" w:rsidRPr="00A537B9">
        <w:rPr>
          <w:rFonts w:ascii="宋体" w:eastAsia="宋体" w:hAnsi="宋体" w:cs="宋体"/>
          <w:color w:val="000000"/>
          <w:kern w:val="0"/>
          <w:szCs w:val="21"/>
        </w:rPr>
        <w:t>10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个谜题。想好谜底后</w:t>
      </w:r>
      <w:r w:rsidR="009167ED" w:rsidRPr="00A537B9">
        <w:rPr>
          <w:rFonts w:ascii="宋体" w:eastAsia="宋体" w:hAnsi="宋体" w:cs="宋体" w:hint="eastAsia"/>
          <w:color w:val="000000"/>
          <w:kern w:val="0"/>
          <w:szCs w:val="21"/>
        </w:rPr>
        <w:t>告知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工作人员</w:t>
      </w:r>
      <w:r w:rsidR="009167ED" w:rsidRPr="00A537B9">
        <w:rPr>
          <w:rFonts w:ascii="宋体" w:eastAsia="宋体" w:hAnsi="宋体" w:cs="宋体" w:hint="eastAsia"/>
          <w:color w:val="000000"/>
          <w:kern w:val="0"/>
          <w:szCs w:val="21"/>
        </w:rPr>
        <w:t>，工作人员根据猜中谜底的数量发放磁贴，每人最多可获得3枚磁贴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5A3334" w:rsidRPr="00A537B9" w14:paraId="2E509CBD" w14:textId="77777777" w:rsidTr="005A3334">
        <w:tc>
          <w:tcPr>
            <w:tcW w:w="4261" w:type="dxa"/>
          </w:tcPr>
          <w:p w14:paraId="446DB9E2" w14:textId="0D93410F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猜中谜底的数量</w:t>
            </w:r>
          </w:p>
        </w:tc>
        <w:tc>
          <w:tcPr>
            <w:tcW w:w="4261" w:type="dxa"/>
          </w:tcPr>
          <w:p w14:paraId="4080F555" w14:textId="07F13415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磁贴数量</w:t>
            </w:r>
          </w:p>
        </w:tc>
      </w:tr>
      <w:tr w:rsidR="005A3334" w:rsidRPr="00A537B9" w14:paraId="3DE8EFC8" w14:textId="77777777" w:rsidTr="005A3334">
        <w:tc>
          <w:tcPr>
            <w:tcW w:w="4261" w:type="dxa"/>
          </w:tcPr>
          <w:p w14:paraId="6599D6D9" w14:textId="51FAAD20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4</w:t>
            </w:r>
          </w:p>
        </w:tc>
        <w:tc>
          <w:tcPr>
            <w:tcW w:w="4261" w:type="dxa"/>
          </w:tcPr>
          <w:p w14:paraId="59D43B04" w14:textId="20FC2E52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</w:t>
            </w:r>
          </w:p>
        </w:tc>
      </w:tr>
      <w:tr w:rsidR="005A3334" w:rsidRPr="00A537B9" w14:paraId="55FDA390" w14:textId="77777777" w:rsidTr="00A537B9">
        <w:trPr>
          <w:trHeight w:val="181"/>
        </w:trPr>
        <w:tc>
          <w:tcPr>
            <w:tcW w:w="4261" w:type="dxa"/>
          </w:tcPr>
          <w:p w14:paraId="2C4391A4" w14:textId="66326A48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5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7</w:t>
            </w:r>
          </w:p>
        </w:tc>
        <w:tc>
          <w:tcPr>
            <w:tcW w:w="4261" w:type="dxa"/>
          </w:tcPr>
          <w:p w14:paraId="37370D15" w14:textId="0589D210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2</w:t>
            </w:r>
          </w:p>
        </w:tc>
      </w:tr>
      <w:tr w:rsidR="005A3334" w:rsidRPr="00A537B9" w14:paraId="4EFC2D85" w14:textId="77777777" w:rsidTr="005A3334">
        <w:tc>
          <w:tcPr>
            <w:tcW w:w="4261" w:type="dxa"/>
          </w:tcPr>
          <w:p w14:paraId="7E78A958" w14:textId="04649030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8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4261" w:type="dxa"/>
          </w:tcPr>
          <w:p w14:paraId="76059398" w14:textId="134C743A" w:rsidR="005A3334" w:rsidRPr="00A537B9" w:rsidRDefault="005A3334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3</w:t>
            </w:r>
          </w:p>
        </w:tc>
      </w:tr>
    </w:tbl>
    <w:p w14:paraId="0C278235" w14:textId="77777777" w:rsidR="005A3334" w:rsidRPr="00A537B9" w:rsidRDefault="005A3334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</w:p>
    <w:p w14:paraId="578EC98F" w14:textId="22DDB183" w:rsidR="009167ED" w:rsidRPr="00A537B9" w:rsidRDefault="005A3334" w:rsidP="00060E5C">
      <w:pPr>
        <w:widowControl/>
        <w:jc w:val="left"/>
        <w:rPr>
          <w:rFonts w:ascii="宋体" w:eastAsia="宋体" w:hAnsi="宋体" w:cs="宋体"/>
          <w:b/>
          <w:color w:val="000000"/>
          <w:kern w:val="0"/>
          <w:szCs w:val="21"/>
        </w:rPr>
      </w:pPr>
      <w:r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2</w:t>
      </w:r>
      <w:r w:rsidRPr="00A537B9">
        <w:rPr>
          <w:rFonts w:ascii="宋体" w:eastAsia="宋体" w:hAnsi="宋体" w:cs="宋体"/>
          <w:b/>
          <w:color w:val="000000"/>
          <w:kern w:val="0"/>
          <w:szCs w:val="21"/>
        </w:rPr>
        <w:t xml:space="preserve">. </w:t>
      </w:r>
      <w:r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飞镖区活动</w:t>
      </w:r>
    </w:p>
    <w:p w14:paraId="7BD8A904" w14:textId="49564B85" w:rsidR="00A537B9" w:rsidRPr="00A537B9" w:rsidRDefault="005A3334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每人有6次投掷磁吸飞镖的机会，</w:t>
      </w:r>
      <w:r w:rsidR="00A537B9" w:rsidRPr="00A537B9">
        <w:rPr>
          <w:rFonts w:ascii="宋体" w:eastAsia="宋体" w:hAnsi="宋体" w:cs="宋体" w:hint="eastAsia"/>
          <w:color w:val="000000"/>
          <w:kern w:val="0"/>
          <w:szCs w:val="21"/>
        </w:rPr>
        <w:t>一共1</w:t>
      </w:r>
      <w:r w:rsidRPr="00A537B9">
        <w:rPr>
          <w:rFonts w:ascii="宋体" w:eastAsia="宋体" w:hAnsi="宋体" w:cs="宋体"/>
          <w:color w:val="000000"/>
          <w:kern w:val="0"/>
          <w:szCs w:val="21"/>
        </w:rPr>
        <w:t>00</w:t>
      </w: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环，</w:t>
      </w:r>
      <w:r w:rsidR="00A537B9" w:rsidRPr="00A537B9">
        <w:rPr>
          <w:rFonts w:ascii="宋体" w:eastAsia="宋体" w:hAnsi="宋体" w:cs="宋体" w:hint="eastAsia"/>
          <w:color w:val="000000"/>
          <w:kern w:val="0"/>
          <w:szCs w:val="21"/>
        </w:rPr>
        <w:t>工作人员根据最好的环数发放磁贴，每人最多可获得3枚磁贴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A537B9" w:rsidRPr="00A537B9" w14:paraId="2D523E11" w14:textId="77777777" w:rsidTr="00C3539B">
        <w:tc>
          <w:tcPr>
            <w:tcW w:w="4261" w:type="dxa"/>
          </w:tcPr>
          <w:p w14:paraId="36D88E9A" w14:textId="5D4310BE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飞镖环数</w:t>
            </w:r>
          </w:p>
        </w:tc>
        <w:tc>
          <w:tcPr>
            <w:tcW w:w="4261" w:type="dxa"/>
          </w:tcPr>
          <w:p w14:paraId="2CE376D3" w14:textId="77777777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磁贴数量</w:t>
            </w:r>
          </w:p>
        </w:tc>
      </w:tr>
      <w:tr w:rsidR="00A537B9" w:rsidRPr="00A537B9" w14:paraId="0B0739F6" w14:textId="77777777" w:rsidTr="00C3539B">
        <w:tc>
          <w:tcPr>
            <w:tcW w:w="4261" w:type="dxa"/>
          </w:tcPr>
          <w:p w14:paraId="4723DB9B" w14:textId="18D9C023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0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40</w:t>
            </w:r>
          </w:p>
        </w:tc>
        <w:tc>
          <w:tcPr>
            <w:tcW w:w="4261" w:type="dxa"/>
          </w:tcPr>
          <w:p w14:paraId="45ACA373" w14:textId="77777777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</w:t>
            </w:r>
          </w:p>
        </w:tc>
      </w:tr>
      <w:tr w:rsidR="00A537B9" w:rsidRPr="00A537B9" w14:paraId="1A2D2833" w14:textId="77777777" w:rsidTr="00C3539B">
        <w:tc>
          <w:tcPr>
            <w:tcW w:w="4261" w:type="dxa"/>
          </w:tcPr>
          <w:p w14:paraId="2F475B46" w14:textId="1F3A1F1D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50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70</w:t>
            </w:r>
          </w:p>
        </w:tc>
        <w:tc>
          <w:tcPr>
            <w:tcW w:w="4261" w:type="dxa"/>
          </w:tcPr>
          <w:p w14:paraId="5F855C27" w14:textId="77777777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2</w:t>
            </w:r>
          </w:p>
        </w:tc>
      </w:tr>
      <w:tr w:rsidR="00A537B9" w:rsidRPr="00A537B9" w14:paraId="2CB0FD38" w14:textId="77777777" w:rsidTr="00C3539B">
        <w:tc>
          <w:tcPr>
            <w:tcW w:w="4261" w:type="dxa"/>
          </w:tcPr>
          <w:p w14:paraId="516BF2CF" w14:textId="0A51CC50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80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100</w:t>
            </w:r>
          </w:p>
        </w:tc>
        <w:tc>
          <w:tcPr>
            <w:tcW w:w="4261" w:type="dxa"/>
          </w:tcPr>
          <w:p w14:paraId="354ED793" w14:textId="77777777" w:rsidR="00A537B9" w:rsidRPr="00A537B9" w:rsidRDefault="00A537B9" w:rsidP="00A537B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3</w:t>
            </w:r>
          </w:p>
        </w:tc>
      </w:tr>
    </w:tbl>
    <w:p w14:paraId="3A3BA0F9" w14:textId="77777777" w:rsidR="00A537B9" w:rsidRPr="00A537B9" w:rsidRDefault="00A537B9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</w:p>
    <w:p w14:paraId="0A1F9293" w14:textId="30A79962" w:rsidR="00A537B9" w:rsidRPr="00A537B9" w:rsidRDefault="00A537B9" w:rsidP="00060E5C">
      <w:pPr>
        <w:widowControl/>
        <w:jc w:val="left"/>
        <w:rPr>
          <w:rFonts w:ascii="宋体" w:eastAsia="宋体" w:hAnsi="宋体" w:cs="宋体"/>
          <w:b/>
          <w:color w:val="000000"/>
          <w:kern w:val="0"/>
          <w:szCs w:val="21"/>
        </w:rPr>
      </w:pPr>
      <w:r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3</w:t>
      </w:r>
      <w:r w:rsidRPr="00A537B9">
        <w:rPr>
          <w:rFonts w:ascii="宋体" w:eastAsia="宋体" w:hAnsi="宋体" w:cs="宋体"/>
          <w:b/>
          <w:color w:val="000000"/>
          <w:kern w:val="0"/>
          <w:szCs w:val="21"/>
        </w:rPr>
        <w:t xml:space="preserve">. </w:t>
      </w:r>
      <w:r w:rsidRPr="00A537B9">
        <w:rPr>
          <w:rFonts w:ascii="宋体" w:eastAsia="宋体" w:hAnsi="宋体" w:cs="宋体" w:hint="eastAsia"/>
          <w:b/>
          <w:color w:val="000000"/>
          <w:kern w:val="0"/>
          <w:szCs w:val="21"/>
        </w:rPr>
        <w:t>套圈区活动</w:t>
      </w:r>
    </w:p>
    <w:p w14:paraId="66FF38DC" w14:textId="4E892135" w:rsidR="00A537B9" w:rsidRPr="00A537B9" w:rsidRDefault="005A3334" w:rsidP="00A537B9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每</w:t>
      </w:r>
      <w:r w:rsidR="00A537B9">
        <w:rPr>
          <w:rFonts w:ascii="宋体" w:eastAsia="宋体" w:hAnsi="宋体" w:cs="宋体" w:hint="eastAsia"/>
          <w:color w:val="000000"/>
          <w:kern w:val="0"/>
          <w:szCs w:val="21"/>
        </w:rPr>
        <w:t>人有1</w:t>
      </w:r>
      <w:r w:rsidR="00A537B9">
        <w:rPr>
          <w:rFonts w:ascii="宋体" w:eastAsia="宋体" w:hAnsi="宋体" w:cs="宋体"/>
          <w:color w:val="000000"/>
          <w:kern w:val="0"/>
          <w:szCs w:val="21"/>
        </w:rPr>
        <w:t>0</w:t>
      </w:r>
      <w:r w:rsidR="00A537B9">
        <w:rPr>
          <w:rFonts w:ascii="宋体" w:eastAsia="宋体" w:hAnsi="宋体" w:cs="宋体" w:hint="eastAsia"/>
          <w:color w:val="000000"/>
          <w:kern w:val="0"/>
          <w:szCs w:val="21"/>
        </w:rPr>
        <w:t>次套圈的机会，</w:t>
      </w:r>
      <w:r w:rsidR="00A537B9" w:rsidRPr="00A537B9">
        <w:rPr>
          <w:rFonts w:ascii="宋体" w:eastAsia="宋体" w:hAnsi="宋体" w:cs="宋体" w:hint="eastAsia"/>
          <w:color w:val="000000"/>
          <w:kern w:val="0"/>
          <w:szCs w:val="21"/>
        </w:rPr>
        <w:t>工作人员根据</w:t>
      </w:r>
      <w:r w:rsidR="00A537B9">
        <w:rPr>
          <w:rFonts w:ascii="宋体" w:eastAsia="宋体" w:hAnsi="宋体" w:cs="宋体" w:hint="eastAsia"/>
          <w:color w:val="000000"/>
          <w:kern w:val="0"/>
          <w:szCs w:val="21"/>
        </w:rPr>
        <w:t>套中</w:t>
      </w:r>
      <w:r w:rsidR="00A537B9" w:rsidRPr="00A537B9">
        <w:rPr>
          <w:rFonts w:ascii="宋体" w:eastAsia="宋体" w:hAnsi="宋体" w:cs="宋体" w:hint="eastAsia"/>
          <w:color w:val="000000"/>
          <w:kern w:val="0"/>
          <w:szCs w:val="21"/>
        </w:rPr>
        <w:t>的数量发放磁贴，每人最多可获得3枚磁贴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A537B9" w:rsidRPr="00A537B9" w14:paraId="3EA3585B" w14:textId="77777777" w:rsidTr="00C3539B">
        <w:tc>
          <w:tcPr>
            <w:tcW w:w="4261" w:type="dxa"/>
          </w:tcPr>
          <w:p w14:paraId="683547A8" w14:textId="55AC5C74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套中次数</w:t>
            </w:r>
          </w:p>
        </w:tc>
        <w:tc>
          <w:tcPr>
            <w:tcW w:w="4261" w:type="dxa"/>
          </w:tcPr>
          <w:p w14:paraId="5F0ADBE9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磁贴数量</w:t>
            </w:r>
          </w:p>
        </w:tc>
      </w:tr>
      <w:tr w:rsidR="00A537B9" w:rsidRPr="00A537B9" w14:paraId="1E2B1A34" w14:textId="77777777" w:rsidTr="00C3539B">
        <w:tc>
          <w:tcPr>
            <w:tcW w:w="4261" w:type="dxa"/>
          </w:tcPr>
          <w:p w14:paraId="1B816551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4</w:t>
            </w:r>
          </w:p>
        </w:tc>
        <w:tc>
          <w:tcPr>
            <w:tcW w:w="4261" w:type="dxa"/>
          </w:tcPr>
          <w:p w14:paraId="4E188820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</w:t>
            </w:r>
          </w:p>
        </w:tc>
      </w:tr>
      <w:tr w:rsidR="00A537B9" w:rsidRPr="00A537B9" w14:paraId="6D4BB978" w14:textId="77777777" w:rsidTr="00C3539B">
        <w:trPr>
          <w:trHeight w:val="181"/>
        </w:trPr>
        <w:tc>
          <w:tcPr>
            <w:tcW w:w="4261" w:type="dxa"/>
          </w:tcPr>
          <w:p w14:paraId="769909EA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5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7</w:t>
            </w:r>
          </w:p>
        </w:tc>
        <w:tc>
          <w:tcPr>
            <w:tcW w:w="4261" w:type="dxa"/>
          </w:tcPr>
          <w:p w14:paraId="681E4BB8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2</w:t>
            </w:r>
          </w:p>
        </w:tc>
      </w:tr>
      <w:tr w:rsidR="00A537B9" w:rsidRPr="00A537B9" w14:paraId="2AE4B312" w14:textId="77777777" w:rsidTr="00C3539B">
        <w:tc>
          <w:tcPr>
            <w:tcW w:w="4261" w:type="dxa"/>
          </w:tcPr>
          <w:p w14:paraId="0D171274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8</w:t>
            </w: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-</w:t>
            </w:r>
            <w:r w:rsidRPr="00A537B9">
              <w:rPr>
                <w:rFonts w:ascii="宋体" w:eastAsia="宋体" w:hAnsi="宋体" w:cs="宋体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4261" w:type="dxa"/>
          </w:tcPr>
          <w:p w14:paraId="492BA84F" w14:textId="77777777" w:rsidR="00A537B9" w:rsidRPr="00A537B9" w:rsidRDefault="00A537B9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3</w:t>
            </w:r>
          </w:p>
        </w:tc>
      </w:tr>
    </w:tbl>
    <w:p w14:paraId="2DEFBBB1" w14:textId="1BB439A7" w:rsidR="005A3334" w:rsidRPr="00A537B9" w:rsidRDefault="005A3334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</w:p>
    <w:p w14:paraId="18FC87B2" w14:textId="2EE224EA" w:rsidR="00A537B9" w:rsidRPr="00AA2080" w:rsidRDefault="00A537B9" w:rsidP="00060E5C">
      <w:pPr>
        <w:widowControl/>
        <w:jc w:val="left"/>
        <w:rPr>
          <w:rFonts w:ascii="宋体" w:eastAsia="宋体" w:hAnsi="宋体" w:cs="宋体"/>
          <w:b/>
          <w:color w:val="000000"/>
          <w:kern w:val="0"/>
          <w:szCs w:val="21"/>
        </w:rPr>
      </w:pPr>
      <w:r w:rsidRPr="00AA2080">
        <w:rPr>
          <w:rFonts w:ascii="宋体" w:eastAsia="宋体" w:hAnsi="宋体" w:cs="宋体" w:hint="eastAsia"/>
          <w:b/>
          <w:color w:val="000000"/>
          <w:kern w:val="0"/>
          <w:szCs w:val="21"/>
        </w:rPr>
        <w:t>4</w:t>
      </w:r>
      <w:r w:rsidRPr="00AA2080">
        <w:rPr>
          <w:rFonts w:ascii="宋体" w:eastAsia="宋体" w:hAnsi="宋体" w:cs="宋体"/>
          <w:b/>
          <w:color w:val="000000"/>
          <w:kern w:val="0"/>
          <w:szCs w:val="21"/>
        </w:rPr>
        <w:t xml:space="preserve">. </w:t>
      </w:r>
      <w:r w:rsidRPr="00AA2080">
        <w:rPr>
          <w:rFonts w:ascii="宋体" w:eastAsia="宋体" w:hAnsi="宋体" w:cs="宋体" w:hint="eastAsia"/>
          <w:b/>
          <w:color w:val="000000"/>
          <w:kern w:val="0"/>
          <w:szCs w:val="21"/>
        </w:rPr>
        <w:t>兑换区兑换奖品</w:t>
      </w:r>
    </w:p>
    <w:p w14:paraId="0CCDB60A" w14:textId="13CAA14A" w:rsidR="00A537B9" w:rsidRDefault="00A537B9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同学们在参加完活动后可以凭借磁贴的数量在兑换区兑换奖品</w:t>
      </w:r>
      <w:r w:rsidR="00CD6105">
        <w:rPr>
          <w:rFonts w:ascii="宋体" w:eastAsia="宋体" w:hAnsi="宋体" w:cs="宋体" w:hint="eastAsia"/>
          <w:color w:val="000000"/>
          <w:kern w:val="0"/>
          <w:szCs w:val="21"/>
        </w:rPr>
        <w:t>，兑换规则如下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918"/>
        <w:gridCol w:w="2840"/>
        <w:gridCol w:w="2764"/>
      </w:tblGrid>
      <w:tr w:rsidR="00AA2080" w:rsidRPr="00A537B9" w14:paraId="0B98E6EB" w14:textId="0A5666A8" w:rsidTr="00AA2080">
        <w:tc>
          <w:tcPr>
            <w:tcW w:w="2918" w:type="dxa"/>
          </w:tcPr>
          <w:p w14:paraId="04614AA7" w14:textId="47E8CA9C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奖品等级</w:t>
            </w:r>
          </w:p>
        </w:tc>
        <w:tc>
          <w:tcPr>
            <w:tcW w:w="2840" w:type="dxa"/>
          </w:tcPr>
          <w:p w14:paraId="23799D6B" w14:textId="77777777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 w:rsidRPr="00A537B9"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磁贴数量</w:t>
            </w:r>
          </w:p>
        </w:tc>
        <w:tc>
          <w:tcPr>
            <w:tcW w:w="2764" w:type="dxa"/>
          </w:tcPr>
          <w:p w14:paraId="2FAD0104" w14:textId="1FD9B414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b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奖品数量</w:t>
            </w:r>
          </w:p>
        </w:tc>
      </w:tr>
      <w:tr w:rsidR="00AA2080" w:rsidRPr="00A537B9" w14:paraId="043DF92F" w14:textId="1B0CC2F5" w:rsidTr="00AA2080">
        <w:tc>
          <w:tcPr>
            <w:tcW w:w="2918" w:type="dxa"/>
          </w:tcPr>
          <w:p w14:paraId="03DF7F12" w14:textId="7225CCD3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一等奖</w:t>
            </w:r>
          </w:p>
        </w:tc>
        <w:tc>
          <w:tcPr>
            <w:tcW w:w="2840" w:type="dxa"/>
          </w:tcPr>
          <w:p w14:paraId="301A83C5" w14:textId="280CE36C" w:rsidR="00AA2080" w:rsidRPr="00A537B9" w:rsidRDefault="005878B4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7</w:t>
            </w: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-9</w:t>
            </w:r>
          </w:p>
        </w:tc>
        <w:tc>
          <w:tcPr>
            <w:tcW w:w="2764" w:type="dxa"/>
          </w:tcPr>
          <w:p w14:paraId="539FF5F0" w14:textId="4F544394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0</w:t>
            </w:r>
          </w:p>
        </w:tc>
      </w:tr>
      <w:tr w:rsidR="00AA2080" w:rsidRPr="00A537B9" w14:paraId="45A3E322" w14:textId="3AAAD639" w:rsidTr="00AA2080">
        <w:trPr>
          <w:trHeight w:val="181"/>
        </w:trPr>
        <w:tc>
          <w:tcPr>
            <w:tcW w:w="2918" w:type="dxa"/>
          </w:tcPr>
          <w:p w14:paraId="588D20AB" w14:textId="7D7C773B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二等奖</w:t>
            </w:r>
          </w:p>
        </w:tc>
        <w:tc>
          <w:tcPr>
            <w:tcW w:w="2840" w:type="dxa"/>
          </w:tcPr>
          <w:p w14:paraId="392B1A7C" w14:textId="1F3D54AC" w:rsidR="00AA2080" w:rsidRPr="00A537B9" w:rsidRDefault="005878B4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5</w:t>
            </w: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-6</w:t>
            </w:r>
          </w:p>
        </w:tc>
        <w:tc>
          <w:tcPr>
            <w:tcW w:w="2764" w:type="dxa"/>
          </w:tcPr>
          <w:p w14:paraId="46E920F9" w14:textId="2672E761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0</w:t>
            </w:r>
          </w:p>
        </w:tc>
      </w:tr>
      <w:tr w:rsidR="00AA2080" w:rsidRPr="00A537B9" w14:paraId="1C1C5E1F" w14:textId="78A2C93E" w:rsidTr="00AA2080">
        <w:tc>
          <w:tcPr>
            <w:tcW w:w="2918" w:type="dxa"/>
          </w:tcPr>
          <w:p w14:paraId="3B4D7242" w14:textId="49C0E9AB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三等奖</w:t>
            </w:r>
          </w:p>
        </w:tc>
        <w:tc>
          <w:tcPr>
            <w:tcW w:w="2840" w:type="dxa"/>
          </w:tcPr>
          <w:p w14:paraId="25251ED3" w14:textId="497A121B" w:rsidR="00AA2080" w:rsidRPr="00A537B9" w:rsidRDefault="005878B4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-4</w:t>
            </w:r>
          </w:p>
        </w:tc>
        <w:tc>
          <w:tcPr>
            <w:tcW w:w="2764" w:type="dxa"/>
          </w:tcPr>
          <w:p w14:paraId="180F5918" w14:textId="5DBFDD41" w:rsidR="00AA2080" w:rsidRPr="00A537B9" w:rsidRDefault="00AA2080" w:rsidP="00C3539B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7</w:t>
            </w: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0</w:t>
            </w:r>
          </w:p>
        </w:tc>
      </w:tr>
    </w:tbl>
    <w:p w14:paraId="3D3B25B2" w14:textId="77777777" w:rsidR="00CD6105" w:rsidRDefault="00CD6105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</w:p>
    <w:p w14:paraId="42EC827D" w14:textId="6A2E76AE" w:rsidR="00A537B9" w:rsidRPr="00C02A59" w:rsidRDefault="00CD6105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奖品数量有限，先到先得，</w:t>
      </w:r>
      <w:r w:rsidR="00C02A59" w:rsidRPr="00C02A59">
        <w:rPr>
          <w:rFonts w:ascii="宋体" w:eastAsia="宋体" w:hAnsi="宋体" w:cs="宋体" w:hint="eastAsia"/>
          <w:bCs/>
          <w:color w:val="000000"/>
          <w:kern w:val="0"/>
          <w:szCs w:val="21"/>
        </w:rPr>
        <w:t>欢迎大家踊跃报名参加！</w:t>
      </w:r>
      <w:r w:rsidR="00C02A59" w:rsidRPr="00C02A59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</w:p>
    <w:p w14:paraId="1A19547A" w14:textId="77777777" w:rsidR="00CD6105" w:rsidRPr="00C02A59" w:rsidRDefault="00CD6105" w:rsidP="00060E5C">
      <w:pPr>
        <w:widowControl/>
        <w:jc w:val="left"/>
        <w:rPr>
          <w:rFonts w:ascii="宋体" w:eastAsia="宋体" w:hAnsi="宋体" w:cs="宋体"/>
          <w:color w:val="000000"/>
          <w:kern w:val="0"/>
          <w:szCs w:val="21"/>
        </w:rPr>
      </w:pPr>
    </w:p>
    <w:p w14:paraId="7869E694" w14:textId="6825925A" w:rsidR="00060E5C" w:rsidRPr="00060E5C" w:rsidRDefault="000A47F9" w:rsidP="00CD6105">
      <w:pPr>
        <w:widowControl/>
        <w:jc w:val="right"/>
        <w:rPr>
          <w:rFonts w:ascii="宋体" w:eastAsia="宋体" w:hAnsi="宋体" w:cs="宋体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中国科学院</w:t>
      </w:r>
      <w:r w:rsidR="00060E5C" w:rsidRPr="00060E5C">
        <w:rPr>
          <w:rFonts w:ascii="宋体" w:eastAsia="宋体" w:hAnsi="宋体" w:cs="宋体" w:hint="eastAsia"/>
          <w:color w:val="000000"/>
          <w:kern w:val="0"/>
          <w:szCs w:val="21"/>
        </w:rPr>
        <w:t>半导体研究所研究生会</w:t>
      </w:r>
    </w:p>
    <w:p w14:paraId="11BFA591" w14:textId="6DD293D0" w:rsidR="00060E5C" w:rsidRDefault="00060E5C" w:rsidP="00CD6105">
      <w:pPr>
        <w:widowControl/>
        <w:jc w:val="right"/>
        <w:rPr>
          <w:rFonts w:ascii="宋体" w:eastAsia="宋体" w:hAnsi="宋体" w:cs="宋体"/>
          <w:color w:val="000000"/>
          <w:kern w:val="0"/>
          <w:szCs w:val="21"/>
        </w:rPr>
      </w:pP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>202</w:t>
      </w:r>
      <w:r w:rsidR="00CD6105">
        <w:rPr>
          <w:rFonts w:ascii="宋体" w:eastAsia="宋体" w:hAnsi="宋体" w:cs="宋体"/>
          <w:color w:val="000000"/>
          <w:kern w:val="0"/>
          <w:szCs w:val="21"/>
        </w:rPr>
        <w:t>3</w:t>
      </w: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 xml:space="preserve"> 年 </w:t>
      </w:r>
      <w:r w:rsidR="00CD6105">
        <w:rPr>
          <w:rFonts w:ascii="宋体" w:eastAsia="宋体" w:hAnsi="宋体" w:cs="宋体"/>
          <w:color w:val="000000"/>
          <w:kern w:val="0"/>
          <w:szCs w:val="21"/>
        </w:rPr>
        <w:t>10</w:t>
      </w:r>
      <w:r w:rsidRPr="00060E5C">
        <w:rPr>
          <w:rFonts w:ascii="宋体" w:eastAsia="宋体" w:hAnsi="宋体" w:cs="宋体" w:hint="eastAsia"/>
          <w:color w:val="000000"/>
          <w:kern w:val="0"/>
          <w:szCs w:val="21"/>
        </w:rPr>
        <w:t xml:space="preserve"> 月</w:t>
      </w:r>
    </w:p>
    <w:p w14:paraId="223F3690" w14:textId="3A63D895" w:rsidR="00C02A59" w:rsidRDefault="00C02A59" w:rsidP="00CD6105">
      <w:pPr>
        <w:widowControl/>
        <w:jc w:val="right"/>
        <w:rPr>
          <w:rFonts w:ascii="宋体" w:eastAsia="宋体" w:hAnsi="宋体" w:cs="宋体"/>
          <w:kern w:val="0"/>
          <w:szCs w:val="21"/>
        </w:rPr>
      </w:pPr>
    </w:p>
    <w:p w14:paraId="237893D6" w14:textId="77777777" w:rsidR="00334DD8" w:rsidRPr="00060E5C" w:rsidRDefault="00334DD8" w:rsidP="00CD6105">
      <w:pPr>
        <w:widowControl/>
        <w:jc w:val="right"/>
        <w:rPr>
          <w:rFonts w:ascii="宋体" w:eastAsia="宋体" w:hAnsi="宋体" w:cs="宋体" w:hint="eastAsia"/>
          <w:kern w:val="0"/>
          <w:szCs w:val="21"/>
        </w:rPr>
      </w:pPr>
    </w:p>
    <w:p w14:paraId="3DCE7DC0" w14:textId="003F7170" w:rsidR="003F5593" w:rsidRPr="00A537B9" w:rsidRDefault="00060E5C" w:rsidP="00060E5C">
      <w:pPr>
        <w:rPr>
          <w:szCs w:val="21"/>
        </w:rPr>
      </w:pPr>
      <w:r w:rsidRPr="00A537B9">
        <w:rPr>
          <w:rFonts w:ascii="宋体" w:eastAsia="宋体" w:hAnsi="宋体" w:cs="宋体" w:hint="eastAsia"/>
          <w:color w:val="000000"/>
          <w:kern w:val="0"/>
          <w:szCs w:val="21"/>
        </w:rPr>
        <w:t>本活动最终解释权归主办方所有</w:t>
      </w:r>
    </w:p>
    <w:sectPr w:rsidR="003F5593" w:rsidRPr="00A537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478C2" w14:textId="77777777" w:rsidR="00201745" w:rsidRDefault="00201745" w:rsidP="00060E5C">
      <w:r>
        <w:separator/>
      </w:r>
    </w:p>
  </w:endnote>
  <w:endnote w:type="continuationSeparator" w:id="0">
    <w:p w14:paraId="296656D3" w14:textId="77777777" w:rsidR="00201745" w:rsidRDefault="00201745" w:rsidP="00060E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28F7" w14:textId="77777777" w:rsidR="00201745" w:rsidRDefault="00201745" w:rsidP="00060E5C">
      <w:r>
        <w:separator/>
      </w:r>
    </w:p>
  </w:footnote>
  <w:footnote w:type="continuationSeparator" w:id="0">
    <w:p w14:paraId="2A4E61D5" w14:textId="77777777" w:rsidR="00201745" w:rsidRDefault="00201745" w:rsidP="00060E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F11EEE"/>
    <w:multiLevelType w:val="hybridMultilevel"/>
    <w:tmpl w:val="C2EC657A"/>
    <w:lvl w:ilvl="0" w:tplc="E0EE88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zKwMDExsDAzNzZT0lEKTi0uzszPAykwrAUA3AtzoiwAAAA="/>
  </w:docVars>
  <w:rsids>
    <w:rsidRoot w:val="00BA624D"/>
    <w:rsid w:val="00060E5C"/>
    <w:rsid w:val="000A47F9"/>
    <w:rsid w:val="00201745"/>
    <w:rsid w:val="002601C4"/>
    <w:rsid w:val="002744D5"/>
    <w:rsid w:val="00334DD8"/>
    <w:rsid w:val="00392B4C"/>
    <w:rsid w:val="003A09DC"/>
    <w:rsid w:val="003F5593"/>
    <w:rsid w:val="004E4CEA"/>
    <w:rsid w:val="005878B4"/>
    <w:rsid w:val="005A3334"/>
    <w:rsid w:val="00641D4A"/>
    <w:rsid w:val="00653E0B"/>
    <w:rsid w:val="007904E8"/>
    <w:rsid w:val="007C450B"/>
    <w:rsid w:val="007C76E6"/>
    <w:rsid w:val="00850982"/>
    <w:rsid w:val="009167ED"/>
    <w:rsid w:val="009B74CF"/>
    <w:rsid w:val="00A132CF"/>
    <w:rsid w:val="00A537B9"/>
    <w:rsid w:val="00AA2080"/>
    <w:rsid w:val="00B10DA3"/>
    <w:rsid w:val="00BA624D"/>
    <w:rsid w:val="00C02A59"/>
    <w:rsid w:val="00CB2836"/>
    <w:rsid w:val="00CD6105"/>
    <w:rsid w:val="00EC5235"/>
    <w:rsid w:val="00FC3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69CA35"/>
  <w15:chartTrackingRefBased/>
  <w15:docId w15:val="{BF5190F5-DD6D-48A5-9F5F-B7B831E83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B4C"/>
    <w:pPr>
      <w:widowControl w:val="0"/>
      <w:jc w:val="both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60E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60E5C"/>
    <w:rPr>
      <w:rFonts w:ascii="Times New Roman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60E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60E5C"/>
    <w:rPr>
      <w:rFonts w:ascii="Times New Roman" w:hAnsi="Times New Roman"/>
      <w:sz w:val="18"/>
      <w:szCs w:val="18"/>
    </w:rPr>
  </w:style>
  <w:style w:type="paragraph" w:styleId="a7">
    <w:name w:val="List Paragraph"/>
    <w:basedOn w:val="a"/>
    <w:uiPriority w:val="34"/>
    <w:qFormat/>
    <w:rsid w:val="00060E5C"/>
    <w:pPr>
      <w:ind w:firstLineChars="200" w:firstLine="420"/>
    </w:pPr>
  </w:style>
  <w:style w:type="table" w:styleId="a8">
    <w:name w:val="Table Grid"/>
    <w:basedOn w:val="a1"/>
    <w:uiPriority w:val="59"/>
    <w:rsid w:val="005A33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02A59"/>
    <w:rPr>
      <w:b/>
      <w:bCs/>
    </w:rPr>
  </w:style>
  <w:style w:type="paragraph" w:styleId="aa">
    <w:name w:val="Date"/>
    <w:basedOn w:val="a"/>
    <w:next w:val="a"/>
    <w:link w:val="ab"/>
    <w:uiPriority w:val="99"/>
    <w:semiHidden/>
    <w:unhideWhenUsed/>
    <w:rsid w:val="00C02A59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C02A5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5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刘 华强</cp:lastModifiedBy>
  <cp:revision>6</cp:revision>
  <dcterms:created xsi:type="dcterms:W3CDTF">2023-10-09T08:10:00Z</dcterms:created>
  <dcterms:modified xsi:type="dcterms:W3CDTF">2023-10-10T00:41:00Z</dcterms:modified>
</cp:coreProperties>
</file>